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349E74" w14:textId="67CC8931" w:rsidR="0047047B" w:rsidRPr="00C91C35" w:rsidRDefault="00F4605C" w:rsidP="00F4605C">
      <w:pPr>
        <w:pStyle w:val="Heading3"/>
      </w:pPr>
      <w:bookmarkStart w:id="0" w:name="_Toc177025225"/>
      <w:bookmarkStart w:id="1" w:name="_Toc531789890"/>
      <w:bookmarkStart w:id="2" w:name="_Toc532370551"/>
      <w:bookmarkStart w:id="3" w:name="_Toc3447264"/>
      <w:bookmarkStart w:id="4" w:name="_Toc20312296"/>
      <w:bookmarkStart w:id="5" w:name="_Toc64877967"/>
      <w:bookmarkStart w:id="6" w:name="_Toc66965810"/>
      <w:bookmarkStart w:id="7" w:name="_Toc66968284"/>
      <w:bookmarkStart w:id="8" w:name="_Toc69836211"/>
      <w:bookmarkStart w:id="9" w:name="_Toc101429727"/>
      <w:bookmarkStart w:id="10" w:name="_Hlk61357269"/>
      <w:bookmarkStart w:id="11" w:name="_Toc526866403"/>
      <w:bookmarkStart w:id="12" w:name="_Toc526338499"/>
      <w:bookmarkStart w:id="13" w:name="_Toc491428847"/>
      <w:bookmarkStart w:id="14" w:name="_Toc491426734"/>
      <w:bookmarkStart w:id="15" w:name="_Toc531789891"/>
      <w:bookmarkStart w:id="16" w:name="_Toc532370552"/>
      <w:bookmarkStart w:id="17" w:name="_Toc496018143"/>
      <w:bookmarkStart w:id="18" w:name="_Ref498435547"/>
      <w:bookmarkStart w:id="19" w:name="_Ref498435700"/>
      <w:r w:rsidRPr="00F4605C">
        <w:t>Indicator 2.</w:t>
      </w:r>
      <w:r w:rsidR="0089200C">
        <w:t>B</w:t>
      </w:r>
      <w:r w:rsidRPr="00F4605C">
        <w:t xml:space="preserve">: </w:t>
      </w:r>
      <w:bookmarkEnd w:id="0"/>
      <w:r w:rsidR="0089200C">
        <w:t>Collaborative Planning</w:t>
      </w:r>
      <w:r w:rsidR="0047047B" w:rsidRPr="00F4605C">
        <w:tab/>
      </w:r>
    </w:p>
    <w:p w14:paraId="71D74817" w14:textId="77777777" w:rsidR="00A275C3" w:rsidRDefault="00A275C3" w:rsidP="00A275C3">
      <w:pPr>
        <w:pStyle w:val="BodyText"/>
      </w:pPr>
      <w:proofErr w:type="spellStart"/>
      <w:r>
        <w:t>ratingTable</w:t>
      </w:r>
      <w:proofErr w:type="spellEnd"/>
    </w:p>
    <w:p w14:paraId="2B6FDDE0" w14:textId="77777777" w:rsidR="00A275C3" w:rsidRDefault="00A275C3" w:rsidP="00A275C3">
      <w:pPr>
        <w:pStyle w:val="BodyText"/>
      </w:pPr>
      <w:proofErr w:type="spellStart"/>
      <w:r>
        <w:t>introText</w:t>
      </w:r>
      <w:proofErr w:type="spellEnd"/>
    </w:p>
    <w:p w14:paraId="27A30A11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3CA653A8" w14:textId="77777777" w:rsidR="00A275C3" w:rsidRDefault="00A275C3" w:rsidP="00A275C3">
      <w:pPr>
        <w:pStyle w:val="BodyTextPostHeading"/>
      </w:pPr>
      <w:proofErr w:type="spellStart"/>
      <w:r>
        <w:t>overallText</w:t>
      </w:r>
      <w:proofErr w:type="spellEnd"/>
    </w:p>
    <w:p w14:paraId="6796C1D2" w14:textId="77777777" w:rsidR="00CF4AE7" w:rsidRPr="00CF4AE7" w:rsidRDefault="00CF4AE7" w:rsidP="00CF4AE7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B55CA6" w14:paraId="038A6383" w14:textId="77777777" w:rsidTr="00597C6B">
        <w:tc>
          <w:tcPr>
            <w:tcW w:w="8905" w:type="dxa"/>
            <w:shd w:val="clear" w:color="auto" w:fill="ECF6FB"/>
          </w:tcPr>
          <w:p w14:paraId="10A6F83B" w14:textId="77777777" w:rsidR="00B55CA6" w:rsidRDefault="00B55CA6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F15F219" wp14:editId="37F5AC35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0E6B5F1E" id="Straight Connector 185733140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708D9B44" w14:textId="2E7D9F3E" w:rsidR="00B55CA6" w:rsidRDefault="00B55CA6" w:rsidP="00905E59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8C3C18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8C3C18">
              <w:rPr>
                <w:noProof/>
              </w:rPr>
              <w:t>4</w:t>
            </w:r>
          </w:p>
        </w:tc>
      </w:tr>
      <w:tr w:rsidR="00B55CA6" w14:paraId="1EC3FA00" w14:textId="77777777" w:rsidTr="00597C6B">
        <w:tc>
          <w:tcPr>
            <w:tcW w:w="8905" w:type="dxa"/>
            <w:shd w:val="clear" w:color="auto" w:fill="ECF6FB"/>
          </w:tcPr>
          <w:p w14:paraId="6F1849F7" w14:textId="77777777" w:rsidR="00B55CA6" w:rsidRDefault="00B55CA6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11DA7D79" w14:textId="77777777" w:rsidR="00B55CA6" w:rsidRDefault="00B55CA6" w:rsidP="00905E59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20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66DC424C" wp14:editId="2AE83DAB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0"/>
          </w:p>
          <w:p w14:paraId="060C3E70" w14:textId="77777777" w:rsidR="00B55CA6" w:rsidRPr="00A2305C" w:rsidRDefault="00B55CA6" w:rsidP="00905E59">
            <w:pPr>
              <w:jc w:val="center"/>
            </w:pPr>
          </w:p>
        </w:tc>
      </w:tr>
      <w:tr w:rsidR="00B55CA6" w14:paraId="196A513D" w14:textId="77777777" w:rsidTr="00597C6B">
        <w:tc>
          <w:tcPr>
            <w:tcW w:w="8905" w:type="dxa"/>
            <w:shd w:val="clear" w:color="auto" w:fill="ECF6FB"/>
          </w:tcPr>
          <w:p w14:paraId="5F5A8506" w14:textId="77777777" w:rsidR="00B55CA6" w:rsidRDefault="00B55CA6" w:rsidP="00905E59">
            <w:pPr>
              <w:jc w:val="center"/>
            </w:pPr>
            <w:bookmarkStart w:id="21" w:name="img5e"/>
            <w:r>
              <w:rPr>
                <w:noProof/>
              </w:rPr>
              <w:drawing>
                <wp:inline distT="0" distB="0" distL="0" distR="0" wp14:anchorId="2A929DB7" wp14:editId="55B95217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1"/>
          </w:p>
          <w:p w14:paraId="2EAE2BC5" w14:textId="77777777" w:rsidR="00B55CA6" w:rsidRDefault="00B55CA6" w:rsidP="00905E59"/>
          <w:p w14:paraId="6AD1F051" w14:textId="77777777" w:rsidR="00B55CA6" w:rsidRPr="004A7592" w:rsidRDefault="00B55CA6" w:rsidP="00905E59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12FD45C5" w14:textId="77777777" w:rsidR="00B55CA6" w:rsidRDefault="00B55CA6" w:rsidP="00905E59"/>
        </w:tc>
      </w:tr>
      <w:tr w:rsidR="00B55CA6" w14:paraId="26C85948" w14:textId="77777777" w:rsidTr="00597C6B">
        <w:tc>
          <w:tcPr>
            <w:tcW w:w="8905" w:type="dxa"/>
            <w:shd w:val="clear" w:color="auto" w:fill="ECF6FB"/>
          </w:tcPr>
          <w:p w14:paraId="1EBB4D41" w14:textId="77777777" w:rsidR="00B55CA6" w:rsidRDefault="00B55CA6" w:rsidP="00905E59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128F8404" w14:textId="77777777" w:rsidR="00B55CA6" w:rsidRDefault="00B55CA6" w:rsidP="00905E59"/>
        </w:tc>
      </w:tr>
    </w:tbl>
    <w:p w14:paraId="6BE0E122" w14:textId="3F905454" w:rsidR="003C29B6" w:rsidRPr="00211CDA" w:rsidRDefault="003C29B6" w:rsidP="00211CDA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7A07AA6B" w14:textId="7E7D749A" w:rsidR="00211CDA" w:rsidRPr="00211CDA" w:rsidRDefault="00211CDA" w:rsidP="000639FC">
      <w:pPr>
        <w:pStyle w:val="Heading3NONTOC"/>
        <w:rPr>
          <w:rFonts w:eastAsiaTheme="majorEastAsia"/>
        </w:rPr>
      </w:pPr>
      <w:r w:rsidRPr="00F4605C">
        <w:lastRenderedPageBreak/>
        <w:t>Indicator 2.</w:t>
      </w:r>
      <w:r>
        <w:t>B</w:t>
      </w:r>
      <w:r w:rsidRPr="00F4605C">
        <w:t xml:space="preserve">: </w:t>
      </w:r>
      <w:r>
        <w:t>Collaborative Planning (CONT.)</w:t>
      </w:r>
    </w:p>
    <w:p w14:paraId="26FE4EE0" w14:textId="24A8C7DA" w:rsidR="0047047B" w:rsidRDefault="0047047B" w:rsidP="0047047B">
      <w:pPr>
        <w:pStyle w:val="Heading4"/>
      </w:pPr>
      <w:r w:rsidRPr="00BC0038">
        <w:t>STAFF SURVEY RESPONSE:</w:t>
      </w:r>
    </w:p>
    <w:p w14:paraId="5EDFB753" w14:textId="32033F62" w:rsidR="00A275C3" w:rsidRDefault="00A275C3" w:rsidP="00A275C3">
      <w:pPr>
        <w:pStyle w:val="BodyTextPostHeading"/>
      </w:pPr>
      <w:r>
        <w:t>staffSurvey</w:t>
      </w:r>
    </w:p>
    <w:p w14:paraId="3AB25FC5" w14:textId="22864019" w:rsidR="00260928" w:rsidRPr="00260928" w:rsidRDefault="001B5DB2" w:rsidP="00260928">
      <w:pPr>
        <w:pStyle w:val="BodyText"/>
      </w:pPr>
      <w:r w:rsidRPr="001B5DB2">
        <w:t>surveysStaff</w:t>
      </w:r>
    </w:p>
    <w:p w14:paraId="6BE1C5FF" w14:textId="77777777" w:rsidR="0047047B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41120986" w14:textId="11FAA15E" w:rsidR="00A275C3" w:rsidRPr="00284782" w:rsidRDefault="00A275C3" w:rsidP="00A275C3">
      <w:pPr>
        <w:pStyle w:val="BodyTextPostHeading"/>
      </w:pPr>
      <w:proofErr w:type="spellStart"/>
      <w:r>
        <w:t>staffPerspective</w:t>
      </w:r>
      <w:proofErr w:type="spellEnd"/>
    </w:p>
    <w:p w14:paraId="7D66CC79" w14:textId="126B3A80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495282">
      <w:headerReference w:type="default" r:id="rId10"/>
      <w:footerReference w:type="default" r:id="rId11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D513E5" w14:textId="77777777" w:rsidR="004018E0" w:rsidRDefault="004018E0" w:rsidP="00005082">
      <w:pPr>
        <w:spacing w:line="240" w:lineRule="auto"/>
      </w:pPr>
      <w:r>
        <w:separator/>
      </w:r>
    </w:p>
    <w:p w14:paraId="5868F51B" w14:textId="77777777" w:rsidR="004018E0" w:rsidRDefault="004018E0"/>
    <w:p w14:paraId="4D90007F" w14:textId="77777777" w:rsidR="004018E0" w:rsidRDefault="004018E0"/>
    <w:p w14:paraId="286FF35C" w14:textId="77777777" w:rsidR="004018E0" w:rsidRDefault="004018E0"/>
  </w:endnote>
  <w:endnote w:type="continuationSeparator" w:id="0">
    <w:p w14:paraId="1AD882CD" w14:textId="77777777" w:rsidR="004018E0" w:rsidRDefault="004018E0" w:rsidP="00005082">
      <w:pPr>
        <w:spacing w:line="240" w:lineRule="auto"/>
      </w:pPr>
      <w:r>
        <w:continuationSeparator/>
      </w:r>
    </w:p>
    <w:p w14:paraId="7F1EA485" w14:textId="77777777" w:rsidR="004018E0" w:rsidRDefault="004018E0"/>
    <w:p w14:paraId="559A8F68" w14:textId="77777777" w:rsidR="004018E0" w:rsidRDefault="004018E0"/>
    <w:p w14:paraId="257C63D2" w14:textId="77777777" w:rsidR="004018E0" w:rsidRDefault="004018E0"/>
  </w:endnote>
  <w:endnote w:type="continuationNotice" w:id="1">
    <w:p w14:paraId="2D54FCF7" w14:textId="77777777" w:rsidR="004018E0" w:rsidRDefault="004018E0">
      <w:pPr>
        <w:spacing w:line="240" w:lineRule="auto"/>
      </w:pPr>
    </w:p>
    <w:p w14:paraId="307963F3" w14:textId="77777777" w:rsidR="004018E0" w:rsidRDefault="004018E0" w:rsidP="00001D2C"/>
    <w:p w14:paraId="3BFC4169" w14:textId="77777777" w:rsidR="004018E0" w:rsidRDefault="004018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4A92F" w14:textId="78FF7DC0" w:rsidR="00796F40" w:rsidRDefault="003E31B0" w:rsidP="00796F40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796F40" w:rsidRPr="00CC46EA">
      <w:t>Illinois Needs Assessment 202</w:t>
    </w:r>
    <w:r w:rsidR="00AE6591">
      <w:t>5</w:t>
    </w:r>
    <w:r w:rsidR="00796F40" w:rsidRPr="00CC46EA">
      <w:t xml:space="preserve">: </w:t>
    </w:r>
    <w:proofErr w:type="spellStart"/>
    <w:r w:rsidR="00B40D0E">
      <w:t>schoolName</w:t>
    </w:r>
    <w:proofErr w:type="spellEnd"/>
    <w:r w:rsidR="00796F40">
      <w:tab/>
    </w:r>
    <w:r w:rsidR="00796F40" w:rsidRPr="00CC46EA">
      <w:fldChar w:fldCharType="begin"/>
    </w:r>
    <w:r w:rsidR="00796F40" w:rsidRPr="00CC46EA">
      <w:instrText xml:space="preserve"> PAGE   \* MERGEFORMAT </w:instrText>
    </w:r>
    <w:r w:rsidR="00796F40" w:rsidRPr="00CC46EA">
      <w:fldChar w:fldCharType="separate"/>
    </w:r>
    <w:r w:rsidR="00796F40">
      <w:t>2</w:t>
    </w:r>
    <w:r w:rsidR="00796F40" w:rsidRPr="00CC46EA">
      <w:fldChar w:fldCharType="end"/>
    </w:r>
  </w:p>
  <w:p w14:paraId="4A8F4D55" w14:textId="77777777" w:rsidR="00796F40" w:rsidRDefault="00796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80A625" w14:textId="77777777" w:rsidR="004018E0" w:rsidRDefault="004018E0" w:rsidP="007D4B67">
      <w:pPr>
        <w:pStyle w:val="NoSpacing"/>
      </w:pPr>
      <w:r>
        <w:separator/>
      </w:r>
    </w:p>
  </w:footnote>
  <w:footnote w:type="continuationSeparator" w:id="0">
    <w:p w14:paraId="463A4189" w14:textId="77777777" w:rsidR="004018E0" w:rsidRDefault="004018E0" w:rsidP="007D4B67">
      <w:pPr>
        <w:pStyle w:val="NoSpacing"/>
      </w:pPr>
      <w:r>
        <w:continuationSeparator/>
      </w:r>
    </w:p>
  </w:footnote>
  <w:footnote w:type="continuationNotice" w:id="1">
    <w:p w14:paraId="12023A37" w14:textId="77777777" w:rsidR="004018E0" w:rsidRPr="0012014B" w:rsidRDefault="004018E0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39FC"/>
    <w:rsid w:val="000707FC"/>
    <w:rsid w:val="000709D0"/>
    <w:rsid w:val="00070B40"/>
    <w:rsid w:val="00071F5C"/>
    <w:rsid w:val="00073440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0CA5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B5DB2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1F4E57"/>
    <w:rsid w:val="00200EAF"/>
    <w:rsid w:val="00205AF0"/>
    <w:rsid w:val="002071A3"/>
    <w:rsid w:val="0020780D"/>
    <w:rsid w:val="00207889"/>
    <w:rsid w:val="00211CDA"/>
    <w:rsid w:val="00211FDB"/>
    <w:rsid w:val="00214064"/>
    <w:rsid w:val="0021518C"/>
    <w:rsid w:val="0021639D"/>
    <w:rsid w:val="00216BB4"/>
    <w:rsid w:val="00217BF1"/>
    <w:rsid w:val="00217CDF"/>
    <w:rsid w:val="00220205"/>
    <w:rsid w:val="0022216B"/>
    <w:rsid w:val="00222828"/>
    <w:rsid w:val="00224D4E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0928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4782"/>
    <w:rsid w:val="00285C67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381E"/>
    <w:rsid w:val="0030436C"/>
    <w:rsid w:val="00306DAC"/>
    <w:rsid w:val="00314C95"/>
    <w:rsid w:val="00315BDA"/>
    <w:rsid w:val="00316588"/>
    <w:rsid w:val="00320A13"/>
    <w:rsid w:val="003250E7"/>
    <w:rsid w:val="003259E4"/>
    <w:rsid w:val="00330711"/>
    <w:rsid w:val="00330714"/>
    <w:rsid w:val="00332970"/>
    <w:rsid w:val="0034060E"/>
    <w:rsid w:val="003416FB"/>
    <w:rsid w:val="003434BC"/>
    <w:rsid w:val="00343A7C"/>
    <w:rsid w:val="00343FD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36C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0A5D"/>
    <w:rsid w:val="003C29B6"/>
    <w:rsid w:val="003C4AA3"/>
    <w:rsid w:val="003C4AC4"/>
    <w:rsid w:val="003C71C4"/>
    <w:rsid w:val="003D0D01"/>
    <w:rsid w:val="003D2C79"/>
    <w:rsid w:val="003D4493"/>
    <w:rsid w:val="003D5864"/>
    <w:rsid w:val="003E1DB8"/>
    <w:rsid w:val="003E2894"/>
    <w:rsid w:val="003E31B0"/>
    <w:rsid w:val="003E6472"/>
    <w:rsid w:val="003E6D84"/>
    <w:rsid w:val="003F0418"/>
    <w:rsid w:val="003F3F47"/>
    <w:rsid w:val="003F56EC"/>
    <w:rsid w:val="004000F4"/>
    <w:rsid w:val="004018E0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26EF"/>
    <w:rsid w:val="00483B32"/>
    <w:rsid w:val="0048661A"/>
    <w:rsid w:val="00490907"/>
    <w:rsid w:val="00492D1C"/>
    <w:rsid w:val="004940E3"/>
    <w:rsid w:val="0049464B"/>
    <w:rsid w:val="00495282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0FAE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4583"/>
    <w:rsid w:val="005351D5"/>
    <w:rsid w:val="00535237"/>
    <w:rsid w:val="00536146"/>
    <w:rsid w:val="00536B3E"/>
    <w:rsid w:val="00536FFA"/>
    <w:rsid w:val="00545AB5"/>
    <w:rsid w:val="005477BA"/>
    <w:rsid w:val="0055139F"/>
    <w:rsid w:val="00553830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97C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0D26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B4CC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445B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6F40"/>
    <w:rsid w:val="007A0072"/>
    <w:rsid w:val="007A1BC5"/>
    <w:rsid w:val="007A6A6A"/>
    <w:rsid w:val="007A6D2A"/>
    <w:rsid w:val="007B10DF"/>
    <w:rsid w:val="007B3172"/>
    <w:rsid w:val="007B71B3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00C"/>
    <w:rsid w:val="0089273D"/>
    <w:rsid w:val="00893685"/>
    <w:rsid w:val="00895B8A"/>
    <w:rsid w:val="008A02B0"/>
    <w:rsid w:val="008A0B8A"/>
    <w:rsid w:val="008A0E62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C3C18"/>
    <w:rsid w:val="008D26FD"/>
    <w:rsid w:val="008D3ECA"/>
    <w:rsid w:val="008D4512"/>
    <w:rsid w:val="008D5C59"/>
    <w:rsid w:val="008D6CBD"/>
    <w:rsid w:val="008E2966"/>
    <w:rsid w:val="008E3089"/>
    <w:rsid w:val="008E3450"/>
    <w:rsid w:val="008E59D2"/>
    <w:rsid w:val="008F0AE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8F2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9F6084"/>
    <w:rsid w:val="00A00DA1"/>
    <w:rsid w:val="00A03C29"/>
    <w:rsid w:val="00A06109"/>
    <w:rsid w:val="00A1149F"/>
    <w:rsid w:val="00A16968"/>
    <w:rsid w:val="00A21510"/>
    <w:rsid w:val="00A237A8"/>
    <w:rsid w:val="00A243A6"/>
    <w:rsid w:val="00A25D7B"/>
    <w:rsid w:val="00A269C1"/>
    <w:rsid w:val="00A275C3"/>
    <w:rsid w:val="00A275E8"/>
    <w:rsid w:val="00A27F15"/>
    <w:rsid w:val="00A3026D"/>
    <w:rsid w:val="00A3029A"/>
    <w:rsid w:val="00A32A01"/>
    <w:rsid w:val="00A33FE5"/>
    <w:rsid w:val="00A35D08"/>
    <w:rsid w:val="00A400E3"/>
    <w:rsid w:val="00A442F9"/>
    <w:rsid w:val="00A455B1"/>
    <w:rsid w:val="00A46834"/>
    <w:rsid w:val="00A5014A"/>
    <w:rsid w:val="00A512C1"/>
    <w:rsid w:val="00A5315D"/>
    <w:rsid w:val="00A53215"/>
    <w:rsid w:val="00A55DC8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30DE"/>
    <w:rsid w:val="00A831E3"/>
    <w:rsid w:val="00A84043"/>
    <w:rsid w:val="00A84601"/>
    <w:rsid w:val="00A9180C"/>
    <w:rsid w:val="00A93285"/>
    <w:rsid w:val="00A9662E"/>
    <w:rsid w:val="00A969AA"/>
    <w:rsid w:val="00AA0C72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591"/>
    <w:rsid w:val="00AE6E71"/>
    <w:rsid w:val="00AE7249"/>
    <w:rsid w:val="00AE7DDD"/>
    <w:rsid w:val="00AF34E8"/>
    <w:rsid w:val="00AF520B"/>
    <w:rsid w:val="00AF5977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0D0E"/>
    <w:rsid w:val="00B41455"/>
    <w:rsid w:val="00B42C2E"/>
    <w:rsid w:val="00B5321A"/>
    <w:rsid w:val="00B549A1"/>
    <w:rsid w:val="00B55CA6"/>
    <w:rsid w:val="00B57141"/>
    <w:rsid w:val="00B60182"/>
    <w:rsid w:val="00B60254"/>
    <w:rsid w:val="00B63251"/>
    <w:rsid w:val="00B70BC9"/>
    <w:rsid w:val="00B70FCB"/>
    <w:rsid w:val="00B71A12"/>
    <w:rsid w:val="00B71C64"/>
    <w:rsid w:val="00B76ED9"/>
    <w:rsid w:val="00B774DF"/>
    <w:rsid w:val="00B8030C"/>
    <w:rsid w:val="00B82A29"/>
    <w:rsid w:val="00B84A51"/>
    <w:rsid w:val="00B84EB0"/>
    <w:rsid w:val="00B84F4B"/>
    <w:rsid w:val="00B86411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C6D20"/>
    <w:rsid w:val="00BD1EB4"/>
    <w:rsid w:val="00BD5713"/>
    <w:rsid w:val="00BD61D0"/>
    <w:rsid w:val="00BD7778"/>
    <w:rsid w:val="00BE0CC3"/>
    <w:rsid w:val="00BE18C9"/>
    <w:rsid w:val="00BE2DBA"/>
    <w:rsid w:val="00BE42F7"/>
    <w:rsid w:val="00BE715F"/>
    <w:rsid w:val="00BF135F"/>
    <w:rsid w:val="00BF21FF"/>
    <w:rsid w:val="00BF40D2"/>
    <w:rsid w:val="00BF4435"/>
    <w:rsid w:val="00BF6C8D"/>
    <w:rsid w:val="00C00710"/>
    <w:rsid w:val="00C076CF"/>
    <w:rsid w:val="00C076E3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1C35"/>
    <w:rsid w:val="00C92877"/>
    <w:rsid w:val="00C93186"/>
    <w:rsid w:val="00C931EA"/>
    <w:rsid w:val="00CA07B4"/>
    <w:rsid w:val="00CA4CD0"/>
    <w:rsid w:val="00CB07F3"/>
    <w:rsid w:val="00CB0E07"/>
    <w:rsid w:val="00CB1E96"/>
    <w:rsid w:val="00CB221B"/>
    <w:rsid w:val="00CB23C9"/>
    <w:rsid w:val="00CB35FB"/>
    <w:rsid w:val="00CB70C7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4AE7"/>
    <w:rsid w:val="00CF54DA"/>
    <w:rsid w:val="00CF5B64"/>
    <w:rsid w:val="00CF6ABD"/>
    <w:rsid w:val="00CF78AB"/>
    <w:rsid w:val="00D010C4"/>
    <w:rsid w:val="00D01C2C"/>
    <w:rsid w:val="00D0551A"/>
    <w:rsid w:val="00D05D6F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3E1"/>
    <w:rsid w:val="00DA1A9C"/>
    <w:rsid w:val="00DA3BAD"/>
    <w:rsid w:val="00DA53F9"/>
    <w:rsid w:val="00DB0B82"/>
    <w:rsid w:val="00DB2CA4"/>
    <w:rsid w:val="00DB4848"/>
    <w:rsid w:val="00DB5DF3"/>
    <w:rsid w:val="00DB7E49"/>
    <w:rsid w:val="00DC12E3"/>
    <w:rsid w:val="00DC44F7"/>
    <w:rsid w:val="00DC46A2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DF6145"/>
    <w:rsid w:val="00DF65FC"/>
    <w:rsid w:val="00E01E3D"/>
    <w:rsid w:val="00E03122"/>
    <w:rsid w:val="00E03D05"/>
    <w:rsid w:val="00E0663A"/>
    <w:rsid w:val="00E070AF"/>
    <w:rsid w:val="00E07CC5"/>
    <w:rsid w:val="00E1110F"/>
    <w:rsid w:val="00E14978"/>
    <w:rsid w:val="00E14F60"/>
    <w:rsid w:val="00E169EB"/>
    <w:rsid w:val="00E16BC4"/>
    <w:rsid w:val="00E22397"/>
    <w:rsid w:val="00E22D94"/>
    <w:rsid w:val="00E25607"/>
    <w:rsid w:val="00E31B76"/>
    <w:rsid w:val="00E3285F"/>
    <w:rsid w:val="00E33353"/>
    <w:rsid w:val="00E33A99"/>
    <w:rsid w:val="00E33C27"/>
    <w:rsid w:val="00E34B0D"/>
    <w:rsid w:val="00E369BE"/>
    <w:rsid w:val="00E40166"/>
    <w:rsid w:val="00E40603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75609"/>
    <w:rsid w:val="00E816DD"/>
    <w:rsid w:val="00E8351E"/>
    <w:rsid w:val="00E83E8E"/>
    <w:rsid w:val="00E84DAF"/>
    <w:rsid w:val="00E85030"/>
    <w:rsid w:val="00E92DC3"/>
    <w:rsid w:val="00E936D0"/>
    <w:rsid w:val="00EA259E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4444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EF66BD"/>
    <w:rsid w:val="00F025B5"/>
    <w:rsid w:val="00F04373"/>
    <w:rsid w:val="00F04879"/>
    <w:rsid w:val="00F06FC3"/>
    <w:rsid w:val="00F10791"/>
    <w:rsid w:val="00F12197"/>
    <w:rsid w:val="00F15E90"/>
    <w:rsid w:val="00F21E09"/>
    <w:rsid w:val="00F23E1F"/>
    <w:rsid w:val="00F25902"/>
    <w:rsid w:val="00F30466"/>
    <w:rsid w:val="00F3080E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4947"/>
    <w:rsid w:val="00FC7FC5"/>
    <w:rsid w:val="00FD18CD"/>
    <w:rsid w:val="00FD1CF1"/>
    <w:rsid w:val="00FD4446"/>
    <w:rsid w:val="00FD458B"/>
    <w:rsid w:val="00FD5C7E"/>
    <w:rsid w:val="00FD7FB4"/>
    <w:rsid w:val="00FE0B41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063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2</TotalTime>
  <Pages>2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1</cp:revision>
  <cp:lastPrinted>2019-10-04T21:04:00Z</cp:lastPrinted>
  <dcterms:created xsi:type="dcterms:W3CDTF">2024-09-09T03:28:00Z</dcterms:created>
  <dcterms:modified xsi:type="dcterms:W3CDTF">2025-01-16T19:12:00Z</dcterms:modified>
  <cp:contentStatus/>
</cp:coreProperties>
</file>